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CommentTok"/>
        </w:rPr>
        <w:t xml:space="preserve">#gg &lt;- gg + scale_fill_gradient("Count", low="#DCDCDC", high="#7C7C7C")</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0T04:55:40Z</dcterms:created>
  <dcterms:modified xsi:type="dcterms:W3CDTF">2020-02-20T04: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